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2451424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arch-pc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1939359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957384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ереходу в созданный каталог (рис. 4).</w:t>
      </w:r>
    </w:p>
    <w:bookmarkStart w:id="38" w:name="fig:005"/>
    <w:p>
      <w:pPr>
        <w:pStyle w:val="CaptionedFigure"/>
      </w:pPr>
      <w:r>
        <w:drawing>
          <wp:inline>
            <wp:extent cx="3657600" cy="342900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</w:t>
      </w:r>
    </w:p>
    <w:bookmarkEnd w:id="38"/>
    <w:p>
      <w:pPr>
        <w:pStyle w:val="BodyText"/>
      </w:pPr>
      <w:r>
        <w:t xml:space="preserve">В строке ввода прописываю команду touch lab5-1.asm, чтобы создать файл, в котором буду работать (рис. 5).</w:t>
      </w:r>
    </w:p>
    <w:bookmarkStart w:id="42" w:name="fig:006"/>
    <w:p>
      <w:pPr>
        <w:pStyle w:val="CaptionedFigure"/>
      </w:pPr>
      <w:r>
        <w:drawing>
          <wp:inline>
            <wp:extent cx="3733800" cy="4163506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</w:t>
      </w:r>
    </w:p>
    <w:bookmarkEnd w:id="42"/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bookmarkStart w:id="47" w:name="fig:007"/>
    <w:p>
      <w:pPr>
        <w:pStyle w:val="CaptionedFigure"/>
      </w:pPr>
      <w:r>
        <w:drawing>
          <wp:inline>
            <wp:extent cx="3733800" cy="3112495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для редактирования</w:t>
      </w:r>
    </w:p>
    <w:bookmarkEnd w:id="47"/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bookmarkStart w:id="51" w:name="fig:008"/>
    <w:p>
      <w:pPr>
        <w:pStyle w:val="CaptionedFigure"/>
      </w:pPr>
      <w:r>
        <w:drawing>
          <wp:inline>
            <wp:extent cx="3733800" cy="3112495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1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bookmarkStart w:id="55" w:name="fig:009"/>
    <w:p>
      <w:pPr>
        <w:pStyle w:val="CaptionedFigure"/>
      </w:pPr>
      <w:r>
        <w:drawing>
          <wp:inline>
            <wp:extent cx="3733800" cy="403654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для просмотра</w:t>
      </w:r>
    </w:p>
    <w:bookmarkEnd w:id="55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bookmarkStart w:id="59" w:name="fig:010"/>
    <w:p>
      <w:pPr>
        <w:pStyle w:val="CaptionedFigure"/>
      </w:pPr>
      <w:r>
        <w:drawing>
          <wp:inline>
            <wp:extent cx="3238500" cy="647700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bookmarkEnd w:id="59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bookmarkStart w:id="63" w:name="fig:011"/>
    <w:p>
      <w:pPr>
        <w:pStyle w:val="CaptionedFigure"/>
      </w:pPr>
      <w:r>
        <w:drawing>
          <wp:inline>
            <wp:extent cx="3733800" cy="2517303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bookmarkEnd w:id="63"/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1).</w:t>
      </w:r>
    </w:p>
    <w:bookmarkStart w:id="68" w:name="fig:012"/>
    <w:p>
      <w:pPr>
        <w:pStyle w:val="CaptionedFigure"/>
      </w:pPr>
      <w:r>
        <w:drawing>
          <wp:inline>
            <wp:extent cx="3733800" cy="1623112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анный файл</w:t>
      </w:r>
    </w:p>
    <w:bookmarkEnd w:id="68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2).</w:t>
      </w:r>
    </w:p>
    <w:bookmarkStart w:id="72" w:name="fig:013"/>
    <w:p>
      <w:pPr>
        <w:pStyle w:val="CaptionedFigure"/>
      </w:pPr>
      <w:r>
        <w:drawing>
          <wp:inline>
            <wp:extent cx="3708400" cy="2349500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2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3).</w:t>
      </w:r>
    </w:p>
    <w:bookmarkStart w:id="76" w:name="fig:014"/>
    <w:p>
      <w:pPr>
        <w:pStyle w:val="CaptionedFigure"/>
      </w:pPr>
      <w:r>
        <w:drawing>
          <wp:inline>
            <wp:extent cx="3733800" cy="1959912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а</w:t>
      </w:r>
    </w:p>
    <w:bookmarkEnd w:id="76"/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bookmarkStart w:id="80" w:name="fig:015"/>
    <w:p>
      <w:pPr>
        <w:pStyle w:val="CaptionedFigure"/>
      </w:pPr>
      <w:r>
        <w:drawing>
          <wp:inline>
            <wp:extent cx="3733800" cy="927100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80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6-2.o Создался исполняемый файл lab5-2. Запускаю исполняемый файл (рис. 15).</w:t>
      </w:r>
    </w:p>
    <w:bookmarkStart w:id="84" w:name="fig:016"/>
    <w:p>
      <w:pPr>
        <w:pStyle w:val="CaptionedFigure"/>
      </w:pPr>
      <w:r>
        <w:drawing>
          <wp:inline>
            <wp:extent cx="3733800" cy="1472484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4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bookmarkStart w:id="88" w:name="fig:017"/>
    <w:p>
      <w:pPr>
        <w:pStyle w:val="CaptionedFigure"/>
      </w:pPr>
      <w:r>
        <w:drawing>
          <wp:inline>
            <wp:extent cx="3733800" cy="753690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редактированный файл</w:t>
      </w:r>
    </w:p>
    <w:bookmarkEnd w:id="88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bookmarkStart w:id="92" w:name="fig:018"/>
    <w:p>
      <w:pPr>
        <w:pStyle w:val="CaptionedFigure"/>
      </w:pPr>
      <w:r>
        <w:drawing>
          <wp:inline>
            <wp:extent cx="3733800" cy="1863719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2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5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8).</w:t>
      </w:r>
    </w:p>
    <w:bookmarkStart w:id="97" w:name="fig:019"/>
    <w:p>
      <w:pPr>
        <w:pStyle w:val="CaptionedFigure"/>
      </w:pPr>
      <w:r>
        <w:drawing>
          <wp:inline>
            <wp:extent cx="3733800" cy="1921693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bookmarkEnd w:id="97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bookmarkStart w:id="101" w:name="fig:020"/>
    <w:p>
      <w:pPr>
        <w:pStyle w:val="CaptionedFigure"/>
      </w:pPr>
      <w:r>
        <w:drawing>
          <wp:inline>
            <wp:extent cx="3733800" cy="898693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101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bookmarkStart w:id="105" w:name="fig:021"/>
    <w:p>
      <w:pPr>
        <w:pStyle w:val="CaptionedFigure"/>
      </w:pPr>
      <w:r>
        <w:drawing>
          <wp:inline>
            <wp:extent cx="2755900" cy="1206500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5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 (рис. 21).</w:t>
      </w:r>
    </w:p>
    <w:bookmarkStart w:id="109" w:name="fig:022"/>
    <w:p>
      <w:pPr>
        <w:pStyle w:val="CaptionedFigure"/>
      </w:pPr>
      <w:r>
        <w:drawing>
          <wp:inline>
            <wp:extent cx="3733800" cy="2639775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bookmarkEnd w:id="109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bookmarkStart w:id="113" w:name="fig:023"/>
    <w:p>
      <w:pPr>
        <w:pStyle w:val="CaptionedFigure"/>
      </w:pPr>
      <w:r>
        <w:drawing>
          <wp:inline>
            <wp:extent cx="3733800" cy="691637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bookmarkEnd w:id="113"/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bookmarkStart w:id="114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Исполнение файла</w:t>
            </w:r>
          </w:p>
        </w:tc>
      </w:tr>
    </w:tbl>
    <w:p>
      <w:pPr>
        <w:pStyle w:val="ImageCaption"/>
      </w:pPr>
      <w:r>
        <w:t xml:space="preserve">Рис. 23: Исполнение файла</w:t>
      </w:r>
    </w:p>
    <w:bookmarkEnd w:id="114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7"/>
    <w:bookmarkStart w:id="11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hyperlink r:id="rId118">
        <w:r>
          <w:rPr>
            <w:rStyle w:val="Hyperlink"/>
          </w:rPr>
          <w:t xml:space="preserve">Лабораторная работа №6</w:t>
        </w:r>
      </w:hyperlink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18" Target="https://esystem.rudn.ru/pluginfile.php/2089085/mod_resource/content/0/&#1051;&#1072;&#1073;&#1086;&#1088;&#1072;&#1090;&#1086;&#1088;&#1085;&#1072;&#1103;%20&#1088;&#1072;&#1073;&#1086;&#1090;&#1072;%20&#8470;5.%20&#1054;&#1089;&#1085;&#1086;&#1074;&#1099;%20&#1088;&#1072;&#1073;&#1086;&#1090;&#1099;%20&#1089;%20Midnight%20Commander%20%28%29.%20&#1057;&#1090;&#1088;&#1091;&#1082;&#1090;&#1091;&#1088;&#1072;%20&#1087;&#1088;&#1086;&#1075;&#1088;&#1072;&#1084;&#1084;&#1099;%20&#1085;&#1072;%20&#1103;&#1079;&#1099;&#1082;&#1077;%20&#1072;&#1089;&#1089;&#1077;&#1084;&#1073;&#1083;&#1077;&#1088;&#1072;%20NASM.%20&#1057;&#1080;&#1089;&#1090;&#1077;&#1084;&#1085;&#1099;&#1077;%20&#1074;&#1099;&#1079;&#1086;&#1074;&#1099;%20&#1074;%20&#1054;&#1057;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s://esystem.rudn.ru/pluginfile.php/2089085/mod_resource/content/0/&#1051;&#1072;&#1073;&#1086;&#1088;&#1072;&#1090;&#1086;&#1088;&#1085;&#1072;&#1103;%20&#1088;&#1072;&#1073;&#1086;&#1090;&#1072;%20&#8470;5.%20&#1054;&#1089;&#1085;&#1086;&#1074;&#1099;%20&#1088;&#1072;&#1073;&#1086;&#1090;&#1099;%20&#1089;%20Midnight%20Commander%20%28%29.%20&#1057;&#1090;&#1088;&#1091;&#1082;&#1090;&#1091;&#1088;&#1072;%20&#1087;&#1088;&#1086;&#1075;&#1088;&#1072;&#1084;&#1084;&#1099;%20&#1085;&#1072;%20&#1103;&#1079;&#1099;&#1082;&#1077;%20&#1072;&#1089;&#1089;&#1077;&#1084;&#1073;&#1083;&#1077;&#1088;&#1072;%20NASM.%20&#1057;&#1080;&#1089;&#1090;&#1077;&#1084;&#1085;&#1099;&#1077;%20&#1074;&#1099;&#1079;&#1086;&#1074;&#1099;%20&#1074;%20&#1054;&#1057;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ихтовникова Алёна Владимировна</dc:creator>
  <dc:language>ru-RU</dc:language>
  <cp:keywords/>
  <dcterms:created xsi:type="dcterms:W3CDTF">2024-11-03T18:01:58Z</dcterms:created>
  <dcterms:modified xsi:type="dcterms:W3CDTF">2024-11-03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